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B91767" w:rsidRDefault="00DF5A7D" w:rsidP="00697F75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0312E9" w:rsidRPr="00697F75" w:rsidRDefault="00D06AA2" w:rsidP="00697F7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D17D4C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98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697F75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697F75">
        <w:t xml:space="preserve">Dominikovi </w:t>
      </w:r>
      <w:proofErr w:type="spellStart"/>
      <w:r w:rsidR="00697F75">
        <w:t>Rypákovi</w:t>
      </w:r>
      <w:proofErr w:type="spellEnd"/>
      <w:r w:rsidR="00697F75">
        <w:t>, bývalému členovi dozorného orgánu Národného centra zdravotníckych informácií (odvolaný z verejnej funkcie 12.2.2024</w:t>
      </w:r>
      <w:r w:rsidR="00163FD6">
        <w:t xml:space="preserve">, oznámenie do 30 dní po uplynutí jedného roka odo dňa skončenia výkonu verejnej funkcie mal podať do </w:t>
      </w:r>
      <w:bookmarkStart w:id="0" w:name="_GoBack"/>
      <w:bookmarkEnd w:id="0"/>
      <w:r w:rsidR="00697F75">
        <w:t>13.3.2025, oznámenie podal 29.4.2025)</w:t>
      </w:r>
      <w:r w:rsidR="00DC622C" w:rsidRPr="00697F75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697F75">
        <w:t xml:space="preserve">Dominikovi </w:t>
      </w:r>
      <w:proofErr w:type="spellStart"/>
      <w:r w:rsidR="00697F75">
        <w:t>Rypákovi</w:t>
      </w:r>
      <w:proofErr w:type="spellEnd"/>
      <w:r w:rsidR="00697F75">
        <w:t>, bývalému členovi dozorného orgánu Národného centra zdravotníckych informácií</w:t>
      </w:r>
      <w:r w:rsidR="00A310F8">
        <w:t xml:space="preserve"> </w:t>
      </w:r>
      <w:r w:rsidRPr="00110B7E">
        <w:t>(č. konania VP/</w:t>
      </w:r>
      <w:r w:rsidR="00D17D4C">
        <w:t>84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3FD6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97F75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17D4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2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6</cp:revision>
  <cp:lastPrinted>2023-12-14T07:58:00Z</cp:lastPrinted>
  <dcterms:created xsi:type="dcterms:W3CDTF">2022-03-14T09:19:00Z</dcterms:created>
  <dcterms:modified xsi:type="dcterms:W3CDTF">2025-06-18T06:03:00Z</dcterms:modified>
</cp:coreProperties>
</file>